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4A6D" w:rsidRPr="0070003E" w:rsidRDefault="00C37AEA" w:rsidP="00F27D42">
      <w:pPr>
        <w:jc w:val="center"/>
        <w:rPr>
          <w:sz w:val="36"/>
        </w:rPr>
      </w:pPr>
      <w:r w:rsidRPr="0070003E">
        <w:rPr>
          <w:sz w:val="36"/>
        </w:rPr>
        <w:t>PRECINCT MIX</w:t>
      </w:r>
    </w:p>
    <w:p w:rsidR="00C37AEA" w:rsidRDefault="00F27D42">
      <w:r>
        <w:t>MICK FANNING (WORLD SURF CHAMPION)</w:t>
      </w:r>
      <w:bookmarkStart w:id="0" w:name="_GoBack"/>
      <w:bookmarkEnd w:id="0"/>
      <w:r w:rsidR="00FD35B0">
        <w:br/>
      </w:r>
      <w:r w:rsidR="00C37AEA">
        <w:t>The southern part of the Gold Coast is a lot different to the North</w:t>
      </w:r>
      <w:r w:rsidR="0070003E">
        <w:t xml:space="preserve">. </w:t>
      </w:r>
      <w:r w:rsidR="00C37AEA">
        <w:t>Down here, it’s more relaxed</w:t>
      </w:r>
      <w:r w:rsidR="00FD35B0">
        <w:t xml:space="preserve"> with more </w:t>
      </w:r>
      <w:r w:rsidR="00C37AEA">
        <w:t>space</w:t>
      </w:r>
    </w:p>
    <w:p w:rsidR="00C37AEA" w:rsidRDefault="00C37AEA"/>
    <w:p w:rsidR="00C37AEA" w:rsidRDefault="00F27D42">
      <w:r>
        <w:t>LIZ CANTOR (TV PERSONALITY)</w:t>
      </w:r>
      <w:r w:rsidR="00FD35B0">
        <w:br/>
      </w:r>
      <w:r w:rsidR="00C37AEA">
        <w:t>One place I never get tired of is Broadbeach. I love being in this beautiful environment</w:t>
      </w:r>
      <w:r w:rsidR="0070003E">
        <w:t>.</w:t>
      </w:r>
    </w:p>
    <w:p w:rsidR="00C37AEA" w:rsidRDefault="00C37AEA"/>
    <w:p w:rsidR="00C37AEA" w:rsidRDefault="00F27D42">
      <w:r>
        <w:t>SEAN SCOOT (PHOTOGRAPHER)</w:t>
      </w:r>
      <w:r w:rsidR="00FD35B0">
        <w:br/>
      </w:r>
      <w:r w:rsidR="00C37AEA">
        <w:t>Not only has Burleigh got one of the best surfing waves in the world, it</w:t>
      </w:r>
      <w:r w:rsidR="0070003E">
        <w:t>’</w:t>
      </w:r>
      <w:r w:rsidR="00C37AEA">
        <w:t xml:space="preserve">s also got one of the best </w:t>
      </w:r>
      <w:r w:rsidR="00FD35B0">
        <w:t xml:space="preserve">little </w:t>
      </w:r>
      <w:r w:rsidR="00C37AEA">
        <w:t>strips to meet for breakfast or go to world-class restaurants looking over the ocean.</w:t>
      </w:r>
    </w:p>
    <w:p w:rsidR="00C37AEA" w:rsidRDefault="00C37AEA"/>
    <w:p w:rsidR="00F27D42" w:rsidRDefault="00FD35B0">
      <w:r>
        <w:t>ADAM HARALAMPOU (LOCAL RESTAURANTEUR)</w:t>
      </w:r>
      <w:r>
        <w:br/>
      </w:r>
      <w:r w:rsidR="00C37AEA">
        <w:t>This amazing coastline, this amazing weather</w:t>
      </w:r>
      <w:r w:rsidR="00F27D42">
        <w:t>,</w:t>
      </w:r>
      <w:r w:rsidR="00C37AEA">
        <w:t xml:space="preserve"> </w:t>
      </w:r>
      <w:r>
        <w:t xml:space="preserve">which </w:t>
      </w:r>
      <w:r w:rsidR="00C37AEA">
        <w:t xml:space="preserve">I believe </w:t>
      </w:r>
      <w:r w:rsidR="00F27D42">
        <w:t xml:space="preserve">is what </w:t>
      </w:r>
      <w:r w:rsidR="00C37AEA">
        <w:t>breeds creativity</w:t>
      </w:r>
      <w:r w:rsidR="00F27D42">
        <w:t>.</w:t>
      </w:r>
    </w:p>
    <w:p w:rsidR="00F27D42" w:rsidRDefault="00F27D42"/>
    <w:p w:rsidR="00F27D42" w:rsidRDefault="00FD35B0">
      <w:r>
        <w:t>CRIENA GEHRKE (CITY ARTS REPRESENTATIVE)</w:t>
      </w:r>
      <w:r>
        <w:br/>
      </w:r>
      <w:r w:rsidR="00F27D42">
        <w:t xml:space="preserve">If you come to the Gold Coast and </w:t>
      </w:r>
      <w:r>
        <w:t xml:space="preserve">you </w:t>
      </w:r>
      <w:r w:rsidR="00F27D42">
        <w:t xml:space="preserve">really </w:t>
      </w:r>
      <w:r>
        <w:t xml:space="preserve">spend </w:t>
      </w:r>
      <w:r w:rsidR="00F27D42">
        <w:t xml:space="preserve">the time to uncover all of the cafes, the surf culture, the arts and the momentum in the city, it will reap </w:t>
      </w:r>
      <w:r>
        <w:t xml:space="preserve">absolute </w:t>
      </w:r>
      <w:r w:rsidR="00F27D42">
        <w:t>rewards</w:t>
      </w:r>
    </w:p>
    <w:p w:rsidR="00F27D42" w:rsidRDefault="00F27D42"/>
    <w:p w:rsidR="00F27D42" w:rsidRDefault="00F27D42">
      <w:r>
        <w:t>LOU MCGREGOR (LOCAL BUSINESS OWNER)</w:t>
      </w:r>
      <w:r w:rsidR="00FD35B0">
        <w:br/>
      </w:r>
      <w:r>
        <w:t xml:space="preserve">I think it’s a place that keeps you young. It has that WOW factor every single day because you can’t ignore it, and </w:t>
      </w:r>
      <w:r w:rsidR="00FD35B0">
        <w:t xml:space="preserve">you </w:t>
      </w:r>
      <w:r>
        <w:t xml:space="preserve">just </w:t>
      </w:r>
      <w:r w:rsidR="00FD35B0">
        <w:t xml:space="preserve">feel </w:t>
      </w:r>
      <w:r>
        <w:t>alive</w:t>
      </w:r>
      <w:r w:rsidR="00FD35B0">
        <w:t xml:space="preserve"> - </w:t>
      </w:r>
      <w:r>
        <w:t>it gives you energy.</w:t>
      </w:r>
    </w:p>
    <w:p w:rsidR="00F27D42" w:rsidRDefault="00F27D42"/>
    <w:p w:rsidR="00F27D42" w:rsidRDefault="00F27D42">
      <w:r>
        <w:t>TERRY PRICE (PROFESSIONAL GOLFER)</w:t>
      </w:r>
      <w:r w:rsidR="00FD35B0">
        <w:br/>
      </w:r>
      <w:r>
        <w:t>It’s just an amazing destination. It really is paradise for golfers.</w:t>
      </w:r>
    </w:p>
    <w:p w:rsidR="00C37AEA" w:rsidRDefault="00F27D42">
      <w:r>
        <w:t xml:space="preserve"> </w:t>
      </w:r>
    </w:p>
    <w:p w:rsidR="00F27D42" w:rsidRDefault="0070003E">
      <w:r>
        <w:t>NICK WH</w:t>
      </w:r>
      <w:r w:rsidR="00FD35B0">
        <w:t>ITEHEAD (LOCAL RESTAURANTEUR)</w:t>
      </w:r>
      <w:r w:rsidR="00FD35B0">
        <w:br/>
      </w:r>
      <w:r w:rsidR="00F27D42">
        <w:t xml:space="preserve">We’d travelled </w:t>
      </w:r>
      <w:r>
        <w:t xml:space="preserve">the world </w:t>
      </w:r>
      <w:r w:rsidR="00F27D42">
        <w:t>and seen it</w:t>
      </w:r>
      <w:r>
        <w:t>, and knew for sure it was coming here. We wanted to stay here and be a part of that</w:t>
      </w:r>
    </w:p>
    <w:p w:rsidR="00C37AEA" w:rsidRDefault="00C37AEA"/>
    <w:p w:rsidR="00C37AEA" w:rsidRDefault="0070003E">
      <w:r>
        <w:t xml:space="preserve">It’s so beautiful down this way, and the further south you get, the </w:t>
      </w:r>
      <w:r w:rsidR="00201307">
        <w:t>gentler</w:t>
      </w:r>
      <w:r>
        <w:t xml:space="preserve"> it gets on the soul.</w:t>
      </w:r>
    </w:p>
    <w:p w:rsidR="0070003E" w:rsidRDefault="0070003E"/>
    <w:p w:rsidR="0070003E" w:rsidRDefault="0070003E">
      <w:r>
        <w:t>TREVOR HENDY (4X WORLD IRONMAN CHAMPION)</w:t>
      </w:r>
      <w:r w:rsidR="00FD35B0">
        <w:br/>
      </w:r>
      <w:r>
        <w:t xml:space="preserve">It’s been an incredible place to grow up on, and </w:t>
      </w:r>
      <w:r w:rsidR="00201307">
        <w:t xml:space="preserve">has </w:t>
      </w:r>
      <w:r>
        <w:t>provided so many memories for so many people.</w:t>
      </w:r>
    </w:p>
    <w:p w:rsidR="0070003E" w:rsidRDefault="0070003E"/>
    <w:p w:rsidR="0070003E" w:rsidRDefault="0070003E">
      <w:r>
        <w:t xml:space="preserve">It </w:t>
      </w:r>
      <w:r w:rsidR="00201307">
        <w:t xml:space="preserve">IS </w:t>
      </w:r>
      <w:r>
        <w:t>special. I don’t think I’ll ever leave this area. It’s going to be my home for a long time.</w:t>
      </w:r>
    </w:p>
    <w:p w:rsidR="0070003E" w:rsidRDefault="0070003E">
      <w:r>
        <w:t>Whatever you want it’s here!</w:t>
      </w:r>
    </w:p>
    <w:sectPr w:rsidR="0070003E" w:rsidSect="0070003E">
      <w:pgSz w:w="11906" w:h="16838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wNDQxAiITQ0NjYyUdpeDU4uLM/DyQAsNaAJDU2qIsAAAA"/>
  </w:docVars>
  <w:rsids>
    <w:rsidRoot w:val="00C37AEA"/>
    <w:rsid w:val="000C5B7B"/>
    <w:rsid w:val="00201307"/>
    <w:rsid w:val="005F438A"/>
    <w:rsid w:val="0070003E"/>
    <w:rsid w:val="00961775"/>
    <w:rsid w:val="00C37AEA"/>
    <w:rsid w:val="00F04A6D"/>
    <w:rsid w:val="00F27D42"/>
    <w:rsid w:val="00FD3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3A7DBB-F410-46E2-835B-382221D5B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on Price</dc:creator>
  <cp:lastModifiedBy>Ronald Halim</cp:lastModifiedBy>
  <cp:revision>4</cp:revision>
  <dcterms:created xsi:type="dcterms:W3CDTF">2016-08-07T02:43:00Z</dcterms:created>
  <dcterms:modified xsi:type="dcterms:W3CDTF">2016-09-02T07:08:00Z</dcterms:modified>
</cp:coreProperties>
</file>